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175ca6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75ca6f-d82a-11eb-abb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Ow7EQAhDUS7A/W/pG7A8T1KlWQmKTJTPpLAAGzNRr6X41L+IyAwllze64r3+/ReVVamG6nelN0M8witJfXuzgKfoVHks4fGIyh28LllEZ0v5Fupnfp+1wK9l00xwpTfDfKEiO10007jj+LgbxYgADvF0V7E13YLRvD/oQ2eLqGMcXyOhFoQjpz7mt1MNh9Ypz/O1s7h9g4Zb6DeLDiRca6w/jABu4YTUa16/knFsBgv9exPiVlZu8EuMENOQ8/gAEkD41lx/wkZPa5DvPD7ZYiidFT2u39NueapY4/pFerb1iw6pBX+m5Y4l8DWfH4xLrIABsnI+KED7A3Y25jn5nlC1cj7QcQV7/gJeWjM2hqXzlc5Q11wvh1/pPr7Uxvngu+fdHyyIfDoWQXf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n't had service since Friday. Still no servi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75ca6f-d82a-11eb-abb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175ca6f-d82a-11eb-abb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175ca6f-d82a-11eb-abb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175ca6f</dc:title>
  <dc:creator/>
  <cp:keywords/>
  <dcterms:created xsi:type="dcterms:W3CDTF">2026-05-03T09:27:10Z</dcterms:created>
  <dcterms:modified xsi:type="dcterms:W3CDTF">2026-05-03T09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